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D9403" w14:textId="77777777" w:rsidR="00072131" w:rsidRDefault="00072131">
      <w:pPr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&gt;</w:t>
      </w:r>
      <w:r w:rsidR="00206DC8">
        <w:rPr>
          <w:rFonts w:ascii="Courier New" w:hAnsi="Courier New" w:cs="Courier New"/>
          <w:bCs/>
        </w:rPr>
        <w:t>FTL_0881</w:t>
      </w:r>
      <w:r w:rsidR="00206DC8">
        <w:rPr>
          <w:rFonts w:ascii="Courier New" w:hAnsi="Courier New" w:cs="Courier New"/>
          <w:bCs/>
        </w:rPr>
        <w:tab/>
      </w:r>
    </w:p>
    <w:p w14:paraId="07924FD2" w14:textId="00E7448D" w:rsidR="00206DC8" w:rsidRDefault="00C7374B">
      <w:pPr>
        <w:rPr>
          <w:rFonts w:ascii="Courier New" w:hAnsi="Courier New" w:cs="Courier New"/>
          <w:bCs/>
        </w:rPr>
      </w:pPr>
      <w:r w:rsidRPr="00C7374B">
        <w:rPr>
          <w:rFonts w:ascii="Courier New" w:hAnsi="Courier New" w:cs="Courier New"/>
          <w:bCs/>
        </w:rPr>
        <w:t>ttagattttaacaaacataaaacaaataatagtaaatta</w:t>
      </w:r>
      <w:r w:rsidRPr="00C7374B">
        <w:rPr>
          <w:rFonts w:ascii="Courier New" w:hAnsi="Courier New" w:cs="Courier New"/>
          <w:bCs/>
          <w:highlight w:val="yellow"/>
        </w:rPr>
        <w:t>aggaga</w:t>
      </w:r>
      <w:r w:rsidRPr="00C7374B">
        <w:rPr>
          <w:rFonts w:ascii="Courier New" w:hAnsi="Courier New" w:cs="Courier New"/>
          <w:bCs/>
        </w:rPr>
        <w:t>aaaaa</w:t>
      </w:r>
      <w:r w:rsidRPr="00C7374B">
        <w:rPr>
          <w:rFonts w:ascii="Courier New" w:hAnsi="Courier New" w:cs="Courier New"/>
          <w:bCs/>
          <w:highlight w:val="magenta"/>
        </w:rPr>
        <w:t>atg</w:t>
      </w:r>
      <w:r w:rsidRPr="00C7374B">
        <w:rPr>
          <w:rFonts w:ascii="Courier New" w:hAnsi="Courier New" w:cs="Courier New"/>
          <w:bCs/>
        </w:rPr>
        <w:t>aaaaag</w:t>
      </w:r>
    </w:p>
    <w:p w14:paraId="3C70D9ED" w14:textId="77777777" w:rsidR="00072131" w:rsidRDefault="00072131">
      <w:pPr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&gt;</w:t>
      </w:r>
      <w:r w:rsidR="001F09A5">
        <w:rPr>
          <w:rFonts w:ascii="Courier New" w:hAnsi="Courier New" w:cs="Courier New"/>
          <w:bCs/>
        </w:rPr>
        <w:t>FTL_0603</w:t>
      </w:r>
      <w:r w:rsidR="001F09A5">
        <w:rPr>
          <w:rFonts w:ascii="Courier New" w:hAnsi="Courier New" w:cs="Courier New"/>
          <w:bCs/>
        </w:rPr>
        <w:tab/>
      </w:r>
    </w:p>
    <w:p w14:paraId="75D2D14F" w14:textId="17268960" w:rsidR="001F09A5" w:rsidRDefault="001F09A5">
      <w:pPr>
        <w:rPr>
          <w:rFonts w:ascii="Courier New" w:hAnsi="Courier New" w:cs="Courier New"/>
          <w:bCs/>
        </w:rPr>
      </w:pPr>
      <w:r w:rsidRPr="001F09A5">
        <w:rPr>
          <w:rFonts w:ascii="Courier New" w:hAnsi="Courier New" w:cs="Courier New"/>
          <w:bCs/>
        </w:rPr>
        <w:t>tggaaataaagtatttgttgctcttgaacttgaaaagata</w:t>
      </w:r>
      <w:r w:rsidRPr="001F09A5">
        <w:rPr>
          <w:rFonts w:ascii="Courier New" w:hAnsi="Courier New" w:cs="Courier New"/>
          <w:bCs/>
          <w:highlight w:val="yellow"/>
        </w:rPr>
        <w:t>agttag</w:t>
      </w:r>
      <w:r w:rsidRPr="001F09A5">
        <w:rPr>
          <w:rFonts w:ascii="Courier New" w:hAnsi="Courier New" w:cs="Courier New"/>
          <w:bCs/>
        </w:rPr>
        <w:t>aaaa</w:t>
      </w:r>
      <w:r w:rsidRPr="001F09A5">
        <w:rPr>
          <w:rFonts w:ascii="Courier New" w:hAnsi="Courier New" w:cs="Courier New"/>
          <w:bCs/>
          <w:highlight w:val="magenta"/>
        </w:rPr>
        <w:t>atg</w:t>
      </w:r>
      <w:r w:rsidRPr="001F09A5">
        <w:rPr>
          <w:rFonts w:ascii="Courier New" w:hAnsi="Courier New" w:cs="Courier New"/>
          <w:bCs/>
        </w:rPr>
        <w:t>agcctt</w:t>
      </w:r>
    </w:p>
    <w:p w14:paraId="7443E081" w14:textId="77777777" w:rsidR="00072131" w:rsidRDefault="00072131">
      <w:pPr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&gt;</w:t>
      </w:r>
      <w:r w:rsidR="001F09A5">
        <w:rPr>
          <w:rFonts w:ascii="Courier New" w:hAnsi="Courier New" w:cs="Courier New"/>
          <w:bCs/>
        </w:rPr>
        <w:t>FTL_0287</w:t>
      </w:r>
      <w:r w:rsidR="00D81371">
        <w:rPr>
          <w:rFonts w:ascii="Courier New" w:hAnsi="Courier New" w:cs="Courier New"/>
          <w:bCs/>
        </w:rPr>
        <w:tab/>
      </w:r>
    </w:p>
    <w:p w14:paraId="4858E623" w14:textId="574E5C9D" w:rsidR="001F09A5" w:rsidRDefault="00D81371">
      <w:pPr>
        <w:rPr>
          <w:rFonts w:ascii="Courier New" w:hAnsi="Courier New" w:cs="Courier New"/>
          <w:bCs/>
        </w:rPr>
      </w:pPr>
      <w:r w:rsidRPr="00D81371">
        <w:rPr>
          <w:rFonts w:ascii="Courier New" w:hAnsi="Courier New" w:cs="Courier New"/>
          <w:bCs/>
        </w:rPr>
        <w:t>aatataaacatatacaattgtaaatataaagttttaaaat</w:t>
      </w:r>
      <w:r w:rsidRPr="00D81371">
        <w:rPr>
          <w:rFonts w:ascii="Courier New" w:hAnsi="Courier New" w:cs="Courier New"/>
          <w:bCs/>
          <w:highlight w:val="yellow"/>
        </w:rPr>
        <w:t>agttgt</w:t>
      </w:r>
      <w:r w:rsidRPr="00D81371">
        <w:rPr>
          <w:rFonts w:ascii="Courier New" w:hAnsi="Courier New" w:cs="Courier New"/>
          <w:bCs/>
        </w:rPr>
        <w:t>tttc</w:t>
      </w:r>
      <w:r w:rsidRPr="00D81371">
        <w:rPr>
          <w:rFonts w:ascii="Courier New" w:hAnsi="Courier New" w:cs="Courier New"/>
          <w:bCs/>
          <w:highlight w:val="magenta"/>
        </w:rPr>
        <w:t>atg</w:t>
      </w:r>
      <w:r w:rsidRPr="00D81371">
        <w:rPr>
          <w:rFonts w:ascii="Courier New" w:hAnsi="Courier New" w:cs="Courier New"/>
          <w:bCs/>
        </w:rPr>
        <w:t>agttat</w:t>
      </w:r>
    </w:p>
    <w:p w14:paraId="5049512D" w14:textId="77777777" w:rsidR="00072131" w:rsidRDefault="00072131">
      <w:pPr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&gt;</w:t>
      </w:r>
      <w:r w:rsidR="00D24C2A">
        <w:rPr>
          <w:rFonts w:ascii="Courier New" w:hAnsi="Courier New" w:cs="Courier New"/>
          <w:bCs/>
        </w:rPr>
        <w:t>FTL_0097</w:t>
      </w:r>
      <w:r w:rsidR="00D24C2A">
        <w:rPr>
          <w:rFonts w:ascii="Courier New" w:hAnsi="Courier New" w:cs="Courier New"/>
          <w:bCs/>
        </w:rPr>
        <w:tab/>
      </w:r>
    </w:p>
    <w:p w14:paraId="27DBB309" w14:textId="4482281A" w:rsidR="00D24C2A" w:rsidRDefault="00D24C2A">
      <w:pPr>
        <w:rPr>
          <w:rFonts w:ascii="Courier New" w:hAnsi="Courier New" w:cs="Courier New"/>
          <w:bCs/>
        </w:rPr>
      </w:pPr>
      <w:r w:rsidRPr="00D24C2A">
        <w:rPr>
          <w:rFonts w:ascii="Courier New" w:hAnsi="Courier New" w:cs="Courier New"/>
          <w:bCs/>
        </w:rPr>
        <w:t>ttatactagtttgttaaaataaaattacaaactcctt</w:t>
      </w:r>
      <w:r w:rsidRPr="00D24C2A">
        <w:rPr>
          <w:rFonts w:ascii="Courier New" w:hAnsi="Courier New" w:cs="Courier New"/>
          <w:bCs/>
          <w:highlight w:val="yellow"/>
        </w:rPr>
        <w:t>aagagg</w:t>
      </w:r>
      <w:r w:rsidRPr="00D24C2A">
        <w:rPr>
          <w:rFonts w:ascii="Courier New" w:hAnsi="Courier New" w:cs="Courier New"/>
          <w:bCs/>
        </w:rPr>
        <w:t>atttagt</w:t>
      </w:r>
      <w:r w:rsidRPr="00D24C2A">
        <w:rPr>
          <w:rFonts w:ascii="Courier New" w:hAnsi="Courier New" w:cs="Courier New"/>
          <w:bCs/>
          <w:highlight w:val="magenta"/>
        </w:rPr>
        <w:t>atg</w:t>
      </w:r>
      <w:r w:rsidRPr="00D24C2A">
        <w:rPr>
          <w:rFonts w:ascii="Courier New" w:hAnsi="Courier New" w:cs="Courier New"/>
          <w:bCs/>
        </w:rPr>
        <w:t>tcactt</w:t>
      </w:r>
    </w:p>
    <w:p w14:paraId="388662EA" w14:textId="77777777" w:rsidR="00072131" w:rsidRDefault="00072131">
      <w:pPr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&gt;</w:t>
      </w:r>
      <w:r w:rsidR="00D24C2A">
        <w:rPr>
          <w:rFonts w:ascii="Courier New" w:hAnsi="Courier New" w:cs="Courier New"/>
          <w:bCs/>
        </w:rPr>
        <w:t>FTL_0587</w:t>
      </w:r>
      <w:r w:rsidR="00D24C2A">
        <w:rPr>
          <w:rFonts w:ascii="Courier New" w:hAnsi="Courier New" w:cs="Courier New"/>
          <w:bCs/>
        </w:rPr>
        <w:tab/>
      </w:r>
    </w:p>
    <w:p w14:paraId="61C5AC4C" w14:textId="52E50F3C" w:rsidR="00D24C2A" w:rsidRDefault="00D24C2A">
      <w:pPr>
        <w:rPr>
          <w:rFonts w:ascii="Courier New" w:hAnsi="Courier New" w:cs="Courier New"/>
          <w:bCs/>
        </w:rPr>
      </w:pPr>
      <w:r w:rsidRPr="00D24C2A">
        <w:rPr>
          <w:rFonts w:ascii="Courier New" w:hAnsi="Courier New" w:cs="Courier New"/>
          <w:bCs/>
        </w:rPr>
        <w:t>acaccaatgtaatttataattgtagctattct</w:t>
      </w:r>
      <w:r w:rsidRPr="00D24C2A">
        <w:rPr>
          <w:rFonts w:ascii="Courier New" w:hAnsi="Courier New" w:cs="Courier New"/>
          <w:bCs/>
          <w:highlight w:val="yellow"/>
        </w:rPr>
        <w:t>aagaat</w:t>
      </w:r>
      <w:r w:rsidRPr="00D24C2A">
        <w:rPr>
          <w:rFonts w:ascii="Courier New" w:hAnsi="Courier New" w:cs="Courier New"/>
          <w:bCs/>
        </w:rPr>
        <w:t>attattaatgtt</w:t>
      </w:r>
      <w:r w:rsidRPr="00D24C2A">
        <w:rPr>
          <w:rFonts w:ascii="Courier New" w:hAnsi="Courier New" w:cs="Courier New"/>
          <w:bCs/>
          <w:highlight w:val="magenta"/>
        </w:rPr>
        <w:t>atg</w:t>
      </w:r>
      <w:r w:rsidRPr="00D24C2A">
        <w:rPr>
          <w:rFonts w:ascii="Courier New" w:hAnsi="Courier New" w:cs="Courier New"/>
          <w:bCs/>
        </w:rPr>
        <w:t>aagttt</w:t>
      </w:r>
    </w:p>
    <w:p w14:paraId="300A8A7B" w14:textId="77777777" w:rsidR="00072131" w:rsidRDefault="00072131">
      <w:pPr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&gt;</w:t>
      </w:r>
      <w:r w:rsidR="00BA4D84">
        <w:rPr>
          <w:rFonts w:ascii="Courier New" w:hAnsi="Courier New" w:cs="Courier New"/>
          <w:bCs/>
        </w:rPr>
        <w:t>FTL_1480</w:t>
      </w:r>
      <w:r w:rsidR="00BA4D84">
        <w:rPr>
          <w:rFonts w:ascii="Courier New" w:hAnsi="Courier New" w:cs="Courier New"/>
          <w:bCs/>
        </w:rPr>
        <w:tab/>
      </w:r>
    </w:p>
    <w:p w14:paraId="5506CCB2" w14:textId="4C1A826E" w:rsidR="00BA4D84" w:rsidRDefault="001B04B6">
      <w:pPr>
        <w:rPr>
          <w:rFonts w:ascii="Courier New" w:hAnsi="Courier New" w:cs="Courier New"/>
          <w:bCs/>
        </w:rPr>
      </w:pPr>
      <w:r w:rsidRPr="001B04B6">
        <w:rPr>
          <w:rFonts w:ascii="Courier New" w:hAnsi="Courier New" w:cs="Courier New"/>
          <w:bCs/>
        </w:rPr>
        <w:t>aatataaaattgctagcagcgttattattataaatacat</w:t>
      </w:r>
      <w:r w:rsidRPr="001B04B6">
        <w:rPr>
          <w:rFonts w:ascii="Courier New" w:hAnsi="Courier New" w:cs="Courier New"/>
          <w:bCs/>
          <w:highlight w:val="yellow"/>
        </w:rPr>
        <w:t>agtggc</w:t>
      </w:r>
      <w:r w:rsidRPr="001B04B6">
        <w:rPr>
          <w:rFonts w:ascii="Courier New" w:hAnsi="Courier New" w:cs="Courier New"/>
          <w:bCs/>
        </w:rPr>
        <w:t>atacc</w:t>
      </w:r>
      <w:r w:rsidRPr="001B04B6">
        <w:rPr>
          <w:rFonts w:ascii="Courier New" w:hAnsi="Courier New" w:cs="Courier New"/>
          <w:bCs/>
          <w:highlight w:val="magenta"/>
        </w:rPr>
        <w:t>ttg</w:t>
      </w:r>
      <w:r w:rsidRPr="001B04B6">
        <w:rPr>
          <w:rFonts w:ascii="Courier New" w:hAnsi="Courier New" w:cs="Courier New"/>
          <w:bCs/>
        </w:rPr>
        <w:t>attctt</w:t>
      </w:r>
    </w:p>
    <w:p w14:paraId="3E86F435" w14:textId="77777777" w:rsidR="00072131" w:rsidRDefault="00072131">
      <w:pPr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&gt;</w:t>
      </w:r>
      <w:r w:rsidR="00CC0F87">
        <w:rPr>
          <w:rFonts w:ascii="Courier New" w:hAnsi="Courier New" w:cs="Courier New"/>
          <w:bCs/>
        </w:rPr>
        <w:t>FTL_0499</w:t>
      </w:r>
      <w:r w:rsidR="00CC0F87">
        <w:rPr>
          <w:rFonts w:ascii="Courier New" w:hAnsi="Courier New" w:cs="Courier New"/>
          <w:bCs/>
        </w:rPr>
        <w:tab/>
      </w:r>
    </w:p>
    <w:p w14:paraId="586D1E95" w14:textId="0FB56F99" w:rsidR="00D24C2A" w:rsidRDefault="00CC0F87">
      <w:pPr>
        <w:rPr>
          <w:rFonts w:ascii="Courier New" w:hAnsi="Courier New" w:cs="Courier New"/>
          <w:bCs/>
        </w:rPr>
      </w:pPr>
      <w:r w:rsidRPr="00CC0F87">
        <w:rPr>
          <w:rFonts w:ascii="Courier New" w:hAnsi="Courier New" w:cs="Courier New"/>
          <w:bCs/>
        </w:rPr>
        <w:t>gctttttgactagaaaaaagtctaagtgcgccccaaat</w:t>
      </w:r>
      <w:r w:rsidRPr="00CC0F87">
        <w:rPr>
          <w:rFonts w:ascii="Courier New" w:hAnsi="Courier New" w:cs="Courier New"/>
          <w:bCs/>
          <w:highlight w:val="yellow"/>
        </w:rPr>
        <w:t>aggaga</w:t>
      </w:r>
      <w:r w:rsidRPr="00CC0F87">
        <w:rPr>
          <w:rFonts w:ascii="Courier New" w:hAnsi="Courier New" w:cs="Courier New"/>
          <w:bCs/>
        </w:rPr>
        <w:t>tgaaaa</w:t>
      </w:r>
      <w:r w:rsidRPr="00CC0F87">
        <w:rPr>
          <w:rFonts w:ascii="Courier New" w:hAnsi="Courier New" w:cs="Courier New"/>
          <w:bCs/>
          <w:highlight w:val="magenta"/>
        </w:rPr>
        <w:t>atg</w:t>
      </w:r>
      <w:r w:rsidRPr="00CC0F87">
        <w:rPr>
          <w:rFonts w:ascii="Courier New" w:hAnsi="Courier New" w:cs="Courier New"/>
          <w:bCs/>
        </w:rPr>
        <w:t>atcatt</w:t>
      </w:r>
    </w:p>
    <w:p w14:paraId="6071584C" w14:textId="77777777" w:rsidR="00072131" w:rsidRDefault="00072131">
      <w:pPr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&gt;</w:t>
      </w:r>
      <w:r w:rsidR="00CC0F87">
        <w:rPr>
          <w:rFonts w:ascii="Courier New" w:hAnsi="Courier New" w:cs="Courier New"/>
          <w:bCs/>
        </w:rPr>
        <w:t>FTL_1216</w:t>
      </w:r>
      <w:r w:rsidR="00CC0F87">
        <w:rPr>
          <w:rFonts w:ascii="Courier New" w:hAnsi="Courier New" w:cs="Courier New"/>
          <w:bCs/>
        </w:rPr>
        <w:tab/>
      </w:r>
    </w:p>
    <w:p w14:paraId="67CB2376" w14:textId="4EB7136F" w:rsidR="00CC0F87" w:rsidRDefault="00CC0F87">
      <w:pPr>
        <w:rPr>
          <w:rFonts w:ascii="Courier New" w:hAnsi="Courier New" w:cs="Courier New"/>
          <w:bCs/>
        </w:rPr>
      </w:pPr>
      <w:r w:rsidRPr="00CC0F87">
        <w:rPr>
          <w:rFonts w:ascii="Courier New" w:hAnsi="Courier New" w:cs="Courier New"/>
          <w:bCs/>
        </w:rPr>
        <w:t>aatttgtgccatttttgtaaaaaagtaaattagtacta</w:t>
      </w:r>
      <w:r w:rsidRPr="00CC0F87">
        <w:rPr>
          <w:rFonts w:ascii="Courier New" w:hAnsi="Courier New" w:cs="Courier New"/>
          <w:bCs/>
          <w:highlight w:val="yellow"/>
        </w:rPr>
        <w:t>agaaaa</w:t>
      </w:r>
      <w:r w:rsidRPr="00CC0F87">
        <w:rPr>
          <w:rFonts w:ascii="Courier New" w:hAnsi="Courier New" w:cs="Courier New"/>
          <w:bCs/>
        </w:rPr>
        <w:t>tataat</w:t>
      </w:r>
      <w:r w:rsidRPr="00CC0F87">
        <w:rPr>
          <w:rFonts w:ascii="Courier New" w:hAnsi="Courier New" w:cs="Courier New"/>
          <w:bCs/>
          <w:highlight w:val="magenta"/>
        </w:rPr>
        <w:t>atg</w:t>
      </w:r>
      <w:r w:rsidRPr="00CC0F87">
        <w:rPr>
          <w:rFonts w:ascii="Courier New" w:hAnsi="Courier New" w:cs="Courier New"/>
          <w:bCs/>
        </w:rPr>
        <w:t>tatcaa</w:t>
      </w:r>
    </w:p>
    <w:p w14:paraId="23418E05" w14:textId="77777777" w:rsidR="00072131" w:rsidRDefault="00072131">
      <w:pPr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&gt;</w:t>
      </w:r>
      <w:r w:rsidR="00F972CD">
        <w:rPr>
          <w:rFonts w:ascii="Courier New" w:hAnsi="Courier New" w:cs="Courier New"/>
          <w:bCs/>
        </w:rPr>
        <w:t>FTL_0122</w:t>
      </w:r>
      <w:r w:rsidR="00F972CD">
        <w:rPr>
          <w:rFonts w:ascii="Courier New" w:hAnsi="Courier New" w:cs="Courier New"/>
          <w:bCs/>
        </w:rPr>
        <w:tab/>
      </w:r>
    </w:p>
    <w:p w14:paraId="19F648CF" w14:textId="1D8570B5" w:rsidR="00F972CD" w:rsidRDefault="00F972CD">
      <w:pPr>
        <w:rPr>
          <w:rFonts w:ascii="Courier New" w:hAnsi="Courier New" w:cs="Courier New"/>
          <w:bCs/>
        </w:rPr>
      </w:pPr>
      <w:r w:rsidRPr="00F972CD">
        <w:rPr>
          <w:rFonts w:ascii="Courier New" w:hAnsi="Courier New" w:cs="Courier New"/>
          <w:bCs/>
        </w:rPr>
        <w:t>tgtaacagcaagtataaaaggttctacagcaacaatggt</w:t>
      </w:r>
      <w:r w:rsidRPr="00F972CD">
        <w:rPr>
          <w:rFonts w:ascii="Courier New" w:hAnsi="Courier New" w:cs="Courier New"/>
          <w:bCs/>
          <w:highlight w:val="yellow"/>
        </w:rPr>
        <w:t>tggata</w:t>
      </w:r>
      <w:r w:rsidRPr="00F972CD">
        <w:rPr>
          <w:rFonts w:ascii="Courier New" w:hAnsi="Courier New" w:cs="Courier New"/>
          <w:bCs/>
        </w:rPr>
        <w:t>ataat</w:t>
      </w:r>
      <w:r w:rsidRPr="00F972CD">
        <w:rPr>
          <w:rFonts w:ascii="Courier New" w:hAnsi="Courier New" w:cs="Courier New"/>
          <w:bCs/>
          <w:highlight w:val="magenta"/>
        </w:rPr>
        <w:t>atg</w:t>
      </w:r>
      <w:r w:rsidRPr="00F972CD">
        <w:rPr>
          <w:rFonts w:ascii="Courier New" w:hAnsi="Courier New" w:cs="Courier New"/>
          <w:bCs/>
        </w:rPr>
        <w:t>aataat</w:t>
      </w:r>
    </w:p>
    <w:p w14:paraId="7D8900F3" w14:textId="77777777" w:rsidR="00072131" w:rsidRDefault="00072131">
      <w:pPr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&gt;</w:t>
      </w:r>
      <w:r w:rsidR="00F972CD">
        <w:rPr>
          <w:rFonts w:ascii="Courier New" w:hAnsi="Courier New" w:cs="Courier New"/>
          <w:bCs/>
        </w:rPr>
        <w:t>FTL_0737</w:t>
      </w:r>
      <w:r w:rsidR="00F972CD">
        <w:rPr>
          <w:rFonts w:ascii="Courier New" w:hAnsi="Courier New" w:cs="Courier New"/>
          <w:bCs/>
        </w:rPr>
        <w:tab/>
      </w:r>
    </w:p>
    <w:p w14:paraId="209E28AD" w14:textId="79C7B573" w:rsidR="00F972CD" w:rsidRDefault="00CC7767">
      <w:pPr>
        <w:rPr>
          <w:rFonts w:ascii="Courier New" w:hAnsi="Courier New" w:cs="Courier New"/>
          <w:bCs/>
        </w:rPr>
      </w:pPr>
      <w:r w:rsidRPr="00CC7767">
        <w:rPr>
          <w:rFonts w:ascii="Courier New" w:hAnsi="Courier New" w:cs="Courier New"/>
          <w:bCs/>
        </w:rPr>
        <w:t>aactttccgcggtaattactgcgcaactagtaactaaat</w:t>
      </w:r>
      <w:r w:rsidRPr="00CC7767">
        <w:rPr>
          <w:rFonts w:ascii="Courier New" w:hAnsi="Courier New" w:cs="Courier New"/>
          <w:bCs/>
          <w:highlight w:val="yellow"/>
        </w:rPr>
        <w:t>aggaac</w:t>
      </w:r>
      <w:r w:rsidRPr="00CC7767">
        <w:rPr>
          <w:rFonts w:ascii="Courier New" w:hAnsi="Courier New" w:cs="Courier New"/>
          <w:bCs/>
        </w:rPr>
        <w:t>tctaa</w:t>
      </w:r>
      <w:r w:rsidRPr="00CC7767">
        <w:rPr>
          <w:rFonts w:ascii="Courier New" w:hAnsi="Courier New" w:cs="Courier New"/>
          <w:bCs/>
          <w:highlight w:val="magenta"/>
        </w:rPr>
        <w:t>atg</w:t>
      </w:r>
      <w:r w:rsidRPr="00CC7767">
        <w:rPr>
          <w:rFonts w:ascii="Courier New" w:hAnsi="Courier New" w:cs="Courier New"/>
          <w:bCs/>
        </w:rPr>
        <w:t>aacatc</w:t>
      </w:r>
    </w:p>
    <w:p w14:paraId="452EBF1F" w14:textId="77777777" w:rsidR="00072131" w:rsidRDefault="00072131">
      <w:pPr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&gt;</w:t>
      </w:r>
      <w:r w:rsidR="00CC7767">
        <w:rPr>
          <w:rFonts w:ascii="Courier New" w:hAnsi="Courier New" w:cs="Courier New"/>
          <w:bCs/>
        </w:rPr>
        <w:t>FTL_0701</w:t>
      </w:r>
      <w:r w:rsidR="00CC7767">
        <w:rPr>
          <w:rFonts w:ascii="Courier New" w:hAnsi="Courier New" w:cs="Courier New"/>
          <w:bCs/>
        </w:rPr>
        <w:tab/>
      </w:r>
    </w:p>
    <w:p w14:paraId="171048FE" w14:textId="0401693B" w:rsidR="00CC7767" w:rsidRDefault="00CC7767">
      <w:pPr>
        <w:rPr>
          <w:rFonts w:ascii="Courier New" w:hAnsi="Courier New" w:cs="Courier New"/>
          <w:bCs/>
        </w:rPr>
      </w:pPr>
      <w:r w:rsidRPr="00CC7767">
        <w:rPr>
          <w:rFonts w:ascii="Courier New" w:hAnsi="Courier New" w:cs="Courier New"/>
          <w:bCs/>
        </w:rPr>
        <w:t>gtattaatcatttagtatgtttgttatcatctaataatttct</w:t>
      </w:r>
      <w:r w:rsidRPr="004218C1">
        <w:rPr>
          <w:rFonts w:ascii="Courier New" w:hAnsi="Courier New" w:cs="Courier New"/>
          <w:bCs/>
          <w:highlight w:val="yellow"/>
        </w:rPr>
        <w:t>tggtaa</w:t>
      </w:r>
      <w:r w:rsidRPr="00CC7767">
        <w:rPr>
          <w:rFonts w:ascii="Courier New" w:hAnsi="Courier New" w:cs="Courier New"/>
          <w:bCs/>
        </w:rPr>
        <w:t>aa</w:t>
      </w:r>
      <w:r w:rsidRPr="00CC7767">
        <w:rPr>
          <w:rFonts w:ascii="Courier New" w:hAnsi="Courier New" w:cs="Courier New"/>
          <w:bCs/>
          <w:highlight w:val="magenta"/>
        </w:rPr>
        <w:t>atg</w:t>
      </w:r>
      <w:r w:rsidRPr="00CC7767">
        <w:rPr>
          <w:rFonts w:ascii="Courier New" w:hAnsi="Courier New" w:cs="Courier New"/>
          <w:bCs/>
        </w:rPr>
        <w:t>tacagg</w:t>
      </w:r>
    </w:p>
    <w:p w14:paraId="30134C50" w14:textId="77777777" w:rsidR="00072131" w:rsidRDefault="00072131">
      <w:pPr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&gt;</w:t>
      </w:r>
      <w:r w:rsidR="004218C1">
        <w:rPr>
          <w:rFonts w:ascii="Courier New" w:hAnsi="Courier New" w:cs="Courier New"/>
          <w:bCs/>
        </w:rPr>
        <w:t>FTL_0124</w:t>
      </w:r>
      <w:r w:rsidR="004218C1">
        <w:rPr>
          <w:rFonts w:ascii="Courier New" w:hAnsi="Courier New" w:cs="Courier New"/>
          <w:bCs/>
        </w:rPr>
        <w:tab/>
      </w:r>
    </w:p>
    <w:p w14:paraId="17EA4E8B" w14:textId="5D08A79E" w:rsidR="004218C1" w:rsidRDefault="004218C1">
      <w:pPr>
        <w:rPr>
          <w:rFonts w:ascii="Courier New" w:hAnsi="Courier New" w:cs="Courier New"/>
          <w:bCs/>
        </w:rPr>
      </w:pPr>
      <w:r w:rsidRPr="004218C1">
        <w:rPr>
          <w:rFonts w:ascii="Courier New" w:hAnsi="Courier New" w:cs="Courier New"/>
          <w:bCs/>
        </w:rPr>
        <w:t>agaatcaaaattcttacaagtattaggatggcaaaaaca</w:t>
      </w:r>
      <w:r w:rsidRPr="004218C1">
        <w:rPr>
          <w:rFonts w:ascii="Courier New" w:hAnsi="Courier New" w:cs="Courier New"/>
          <w:bCs/>
          <w:highlight w:val="yellow"/>
        </w:rPr>
        <w:t>aggaga</w:t>
      </w:r>
      <w:r w:rsidRPr="004218C1">
        <w:rPr>
          <w:rFonts w:ascii="Courier New" w:hAnsi="Courier New" w:cs="Courier New"/>
          <w:bCs/>
        </w:rPr>
        <w:t>agtca</w:t>
      </w:r>
      <w:r w:rsidRPr="004218C1">
        <w:rPr>
          <w:rFonts w:ascii="Courier New" w:hAnsi="Courier New" w:cs="Courier New"/>
          <w:bCs/>
          <w:highlight w:val="magenta"/>
        </w:rPr>
        <w:t>atg</w:t>
      </w:r>
      <w:r w:rsidRPr="004218C1">
        <w:rPr>
          <w:rFonts w:ascii="Courier New" w:hAnsi="Courier New" w:cs="Courier New"/>
          <w:bCs/>
        </w:rPr>
        <w:t>tacaat</w:t>
      </w:r>
    </w:p>
    <w:p w14:paraId="05D0E56F" w14:textId="77777777" w:rsidR="00072131" w:rsidRDefault="00072131">
      <w:pPr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&gt;</w:t>
      </w:r>
      <w:r w:rsidR="004218C1">
        <w:rPr>
          <w:rFonts w:ascii="Courier New" w:hAnsi="Courier New" w:cs="Courier New"/>
          <w:bCs/>
        </w:rPr>
        <w:t>FTL_1486</w:t>
      </w:r>
      <w:r w:rsidR="004218C1">
        <w:rPr>
          <w:rFonts w:ascii="Courier New" w:hAnsi="Courier New" w:cs="Courier New"/>
          <w:bCs/>
        </w:rPr>
        <w:tab/>
      </w:r>
    </w:p>
    <w:p w14:paraId="59CF7774" w14:textId="04096452" w:rsidR="004218C1" w:rsidRDefault="004218C1">
      <w:pPr>
        <w:rPr>
          <w:rFonts w:ascii="Courier New" w:hAnsi="Courier New" w:cs="Courier New"/>
          <w:bCs/>
        </w:rPr>
      </w:pPr>
      <w:r w:rsidRPr="004218C1">
        <w:rPr>
          <w:rFonts w:ascii="Courier New" w:hAnsi="Courier New" w:cs="Courier New"/>
          <w:bCs/>
        </w:rPr>
        <w:t>ataaatcaactatattttttataattaccgcaaaa</w:t>
      </w:r>
      <w:r w:rsidRPr="004218C1">
        <w:rPr>
          <w:rFonts w:ascii="Courier New" w:hAnsi="Courier New" w:cs="Courier New"/>
          <w:bCs/>
          <w:highlight w:val="yellow"/>
        </w:rPr>
        <w:t>aatatt</w:t>
      </w:r>
      <w:r w:rsidRPr="004218C1">
        <w:rPr>
          <w:rFonts w:ascii="Courier New" w:hAnsi="Courier New" w:cs="Courier New"/>
          <w:bCs/>
        </w:rPr>
        <w:t>ttctaaagc</w:t>
      </w:r>
      <w:r w:rsidRPr="004218C1">
        <w:rPr>
          <w:rFonts w:ascii="Courier New" w:hAnsi="Courier New" w:cs="Courier New"/>
          <w:bCs/>
          <w:highlight w:val="magenta"/>
        </w:rPr>
        <w:t>atg</w:t>
      </w:r>
      <w:r w:rsidRPr="004218C1">
        <w:rPr>
          <w:rFonts w:ascii="Courier New" w:hAnsi="Courier New" w:cs="Courier New"/>
          <w:bCs/>
        </w:rPr>
        <w:t>ataaaa</w:t>
      </w:r>
    </w:p>
    <w:p w14:paraId="775A6126" w14:textId="614DD3F5" w:rsidR="00690F1F" w:rsidRDefault="00690F1F">
      <w:pPr>
        <w:rPr>
          <w:rFonts w:ascii="Courier New" w:hAnsi="Courier New" w:cs="Courier New"/>
          <w:bCs/>
        </w:rPr>
      </w:pPr>
    </w:p>
    <w:p w14:paraId="01C9403D" w14:textId="20B21CA9" w:rsidR="00690F1F" w:rsidRDefault="00690F1F">
      <w:pPr>
        <w:rPr>
          <w:rFonts w:ascii="Courier New" w:hAnsi="Courier New" w:cs="Courier New"/>
          <w:bCs/>
        </w:rPr>
      </w:pPr>
    </w:p>
    <w:p w14:paraId="6C023139" w14:textId="6A4A8EFC" w:rsidR="00690F1F" w:rsidRDefault="00690F1F">
      <w:pPr>
        <w:rPr>
          <w:rFonts w:ascii="Courier New" w:hAnsi="Courier New" w:cs="Courier New"/>
          <w:bCs/>
        </w:rPr>
      </w:pPr>
      <w:r>
        <w:rPr>
          <w:noProof/>
        </w:rPr>
        <w:lastRenderedPageBreak/>
        <w:drawing>
          <wp:inline distT="0" distB="0" distL="0" distR="0" wp14:anchorId="51364A39" wp14:editId="1216667F">
            <wp:extent cx="5943600" cy="13290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C5C12" w14:textId="1CEE5C4C" w:rsidR="00690F1F" w:rsidRPr="00206DC8" w:rsidRDefault="00690F1F">
      <w:pPr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Nothing significant was found.</w:t>
      </w:r>
    </w:p>
    <w:sectPr w:rsidR="00690F1F" w:rsidRPr="00206D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zI1MDU0sLSwNDVU0lEKTi0uzszPAykwrgUAnB+J1iwAAAA="/>
  </w:docVars>
  <w:rsids>
    <w:rsidRoot w:val="00EA48BD"/>
    <w:rsid w:val="00072131"/>
    <w:rsid w:val="001B04B6"/>
    <w:rsid w:val="001F09A5"/>
    <w:rsid w:val="00206DC8"/>
    <w:rsid w:val="004218C1"/>
    <w:rsid w:val="0059625F"/>
    <w:rsid w:val="00690F1F"/>
    <w:rsid w:val="008A0BAD"/>
    <w:rsid w:val="00BA4D84"/>
    <w:rsid w:val="00C3332A"/>
    <w:rsid w:val="00C7374B"/>
    <w:rsid w:val="00CC0F87"/>
    <w:rsid w:val="00CC7767"/>
    <w:rsid w:val="00D24C2A"/>
    <w:rsid w:val="00D81371"/>
    <w:rsid w:val="00EA48BD"/>
    <w:rsid w:val="00F04E4D"/>
    <w:rsid w:val="00F972CD"/>
    <w:rsid w:val="00FB4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FA8DE"/>
  <w15:chartTrackingRefBased/>
  <w15:docId w15:val="{409B51D3-2C76-4DA2-9D9B-A1AF2A49B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4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4</cp:revision>
  <dcterms:created xsi:type="dcterms:W3CDTF">2021-07-20T17:26:00Z</dcterms:created>
  <dcterms:modified xsi:type="dcterms:W3CDTF">2021-07-20T18:26:00Z</dcterms:modified>
</cp:coreProperties>
</file>